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 Hehrma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hrma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0 Pitner Avenue,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hehrman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843151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